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Switzerland</w:t>
      </w:r>
      <w:r>
        <w:t xml:space="preserve"> </w:t>
      </w:r>
      <w:r>
        <w:t xml:space="preserve">Zurich</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bookmarkEnd w:id="20"/>
    <w:p>
      <w:pPr>
        <w:pStyle w:val="BodyText"/>
      </w:pPr>
      <w:r>
        <w:t xml:space="preserve">[Date]</w:t>
      </w:r>
    </w:p>
    <w:p>
      <w:pPr>
        <w:pStyle w:val="BodyText"/>
      </w:pPr>
      <w:r>
        <w:t xml:space="preserve">Dear Hiring Manager,</w:t>
      </w:r>
    </w:p>
    <w:p>
      <w:pPr>
        <w:pStyle w:val="BodyText"/>
      </w:pPr>
      <w:r>
        <w:t xml:space="preserve">I am writing to express my interest in the Geologist position at [Company Name] in Switzerland Zurich. With a passion for earth sciences and a deep understanding of geological processes, I am eager to contribute my expertise to your team while immersing myself in the unique geological landscape of Switzerland Zurich. This opportunity aligns perfectly with my career goals, and I am excited about the possibility of working in a region renowned for its dynamic geology and commitment to environmental stewardship.</w:t>
      </w:r>
    </w:p>
    <w:bookmarkStart w:id="21" w:name="about-me"/>
    <w:p>
      <w:pPr>
        <w:pStyle w:val="Heading2"/>
      </w:pPr>
      <w:r>
        <w:t xml:space="preserve">About Me</w:t>
      </w:r>
    </w:p>
    <w:p>
      <w:pPr>
        <w:pStyle w:val="FirstParagraph"/>
      </w:pPr>
      <w:r>
        <w:t xml:space="preserve">As a qualified Geologist with [X years] of experience in fieldwork, data analysis, and geological mapping, I have developed a strong foundation in understanding the Earth's complex systems. My academic background includes a [Degree] in Geology from [University Name], where I specialized in structural geology and sedimentary processes. This education has equipped me with the analytical skills necessary to interpret geological data, assess natural resources, and evaluate environmental risks.</w:t>
      </w:r>
    </w:p>
    <w:p>
      <w:pPr>
        <w:pStyle w:val="BodyText"/>
      </w:pPr>
      <w:r>
        <w:t xml:space="preserve">Throughout my career, I have worked on projects ranging from mineral exploration to environmental impact assessments. For instance, during my tenure at [Previous Company Name], I led a team in mapping fault lines in a seismically active region, which contributed to the development of safer infrastructure plans. These experiences have honed my ability to combine technical expertise with practical problem-solving, ensuring that geological insights are translated into actionable outcomes.</w:t>
      </w:r>
    </w:p>
    <w:bookmarkEnd w:id="21"/>
    <w:bookmarkStart w:id="22" w:name="why-switzerland-zurich"/>
    <w:p>
      <w:pPr>
        <w:pStyle w:val="Heading2"/>
      </w:pPr>
      <w:r>
        <w:t xml:space="preserve">Why Switzerland Zurich?</w:t>
      </w:r>
    </w:p>
    <w:p>
      <w:pPr>
        <w:pStyle w:val="FirstParagraph"/>
      </w:pPr>
      <w:r>
        <w:t xml:space="preserve">Switzerland Zurich stands at the intersection of natural beauty and scientific innovation, offering a unique environment for geologists to thrive. The region’s diverse geological features—from the Swiss Alps to the Jura Mountains—present endless opportunities for research and exploration. As a Geologist, I am particularly drawn to Zurich’s commitment to sustainable development and its emphasis on integrating geological knowledge into urban planning and environmental conservation.</w:t>
      </w:r>
    </w:p>
    <w:p>
      <w:pPr>
        <w:pStyle w:val="BodyText"/>
      </w:pPr>
      <w:r>
        <w:t xml:space="preserve">Switzerland is also a global leader in geoscience research, with institutions like the Swiss Federal Institute of Technology (ETH Zurich) pushing the boundaries of our understanding of Earth systems. I am inspired by the collaborative spirit of Swiss geoscientists and their dedication to addressing challenges such as climate change, natural disaster mitigation, and resource management. By joining a team in Zurich, I aim to contribute my skills while learning from the expertise of local professionals who are shaping the future of geology.</w:t>
      </w:r>
    </w:p>
    <w:bookmarkEnd w:id="22"/>
    <w:bookmarkStart w:id="23" w:name="skills-and-expertise"/>
    <w:p>
      <w:pPr>
        <w:pStyle w:val="Heading2"/>
      </w:pPr>
      <w:r>
        <w:t xml:space="preserve">Skills and Expertise</w:t>
      </w:r>
    </w:p>
    <w:p>
      <w:pPr>
        <w:pStyle w:val="FirstParagraph"/>
      </w:pPr>
      <w:r>
        <w:t xml:space="preserve">My technical proficiency includes advanced knowledge of geological software such as [Software Names], as well as experience with GIS mapping and remote sensing technologies. I am skilled in conducting field surveys, collecting rock and soil samples, and interpreting core data to assess subsurface conditions. My ability to analyze geological hazards, such as landslides or groundwater contamination, ensures that my work supports both safety and sustainability.</w:t>
      </w:r>
    </w:p>
    <w:p>
      <w:pPr>
        <w:pStyle w:val="BodyText"/>
      </w:pPr>
      <w:r>
        <w:t xml:space="preserve">In addition to technical skills, I possess strong communication abilities that enable me to translate complex geological findings into clear reports for stakeholders. Whether presenting results to clients or collaborating with interdisciplinary teams, I prioritize clarity and precision. My work ethic is guided by a commitment to accuracy, innovation, and ethical practices—principles that resonate deeply with the values of organizations in Switzerland Zurich.</w:t>
      </w:r>
    </w:p>
    <w:bookmarkEnd w:id="23"/>
    <w:bookmarkStart w:id="24" w:name="why-i-am-a-strong-fit"/>
    <w:p>
      <w:pPr>
        <w:pStyle w:val="Heading2"/>
      </w:pPr>
      <w:r>
        <w:t xml:space="preserve">Why I Am a Strong Fit</w:t>
      </w:r>
    </w:p>
    <w:p>
      <w:pPr>
        <w:pStyle w:val="FirstParagraph"/>
      </w:pPr>
      <w:r>
        <w:t xml:space="preserve">What sets me apart as a Geologist is my ability to bridge theoretical knowledge with real-world applications. For example, during my work on [specific project or initiative], I utilized geological data to optimize the placement of renewable energy infrastructure, demonstrating how geoscience can drive sustainable development. This project not only improved efficiency but also minimized environmental impact—a goal that aligns with the priorities of Zurich’s forward-thinking community.</w:t>
      </w:r>
    </w:p>
    <w:p>
      <w:pPr>
        <w:pStyle w:val="BodyText"/>
      </w:pPr>
      <w:r>
        <w:t xml:space="preserve">Furthermore, my adaptability and willingness to learn make me an ideal candidate for dynamic environments. I have worked in varied climates and terrains, from arid deserts to mountainous regions, which has sharpened my resilience and problem-solving skills. I am confident that these attributes will enable me to contribute effectively to your projects while adapting quickly to the unique challenges of Switzerland Zurich.</w:t>
      </w:r>
    </w:p>
    <w:bookmarkEnd w:id="24"/>
    <w:bookmarkStart w:id="25" w:name="conclusion"/>
    <w:p>
      <w:pPr>
        <w:pStyle w:val="Heading2"/>
      </w:pPr>
      <w:r>
        <w:t xml:space="preserve">Conclusion</w:t>
      </w:r>
    </w:p>
    <w:p>
      <w:pPr>
        <w:pStyle w:val="FirstParagraph"/>
      </w:pPr>
      <w:r>
        <w:t xml:space="preserve">I am enthusiastic about the opportunity to bring my expertise as a Geologist to [Company Name] and contribute to the rich geological legacy of Switzerland Zurich. I am particularly interested in collaborating on initiatives that address environmental challenges while advancing scientific understanding. Thank you for considering my application. I would be delighted to discuss how my background, skills, and passion for geology align with your organization’s mission.</w:t>
      </w:r>
    </w:p>
    <w:p>
      <w:pPr>
        <w:pStyle w:val="BodyText"/>
      </w:pPr>
      <w:r>
        <w:t xml:space="preserve">Thank you again for your time and consideration. I look forward to the possibility of contributing to your team.</w:t>
      </w:r>
    </w:p>
    <w:bookmarkEnd w:id="25"/>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in Switzerland Zurich</dc:title>
  <dc:creator/>
  <dc:language>en</dc:language>
  <cp:keywords/>
  <dcterms:created xsi:type="dcterms:W3CDTF">2026-07-23T14:48:18Z</dcterms:created>
  <dcterms:modified xsi:type="dcterms:W3CDTF">2026-07-23T14:48:18Z</dcterms:modified>
</cp:coreProperties>
</file>

<file path=docProps/custom.xml><?xml version="1.0" encoding="utf-8"?>
<Properties xmlns="http://schemas.openxmlformats.org/officeDocument/2006/custom-properties" xmlns:vt="http://schemas.openxmlformats.org/officeDocument/2006/docPropsVTypes"/>
</file>